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F0CCC" w14:textId="56F492BE" w:rsidR="002B27E3" w:rsidRDefault="00000000" w:rsidP="003606F1">
      <w:pPr>
        <w:pStyle w:val="Heading1"/>
        <w:jc w:val="center"/>
      </w:pPr>
      <w:bookmarkStart w:id="0" w:name="assignment-14-solutions"/>
      <w:r>
        <w:t>Assignment 14</w:t>
      </w:r>
    </w:p>
    <w:p w14:paraId="07FAACAE" w14:textId="77777777" w:rsidR="002B27E3" w:rsidRDefault="00000000">
      <w:pPr>
        <w:pStyle w:val="Heading4"/>
      </w:pPr>
      <w:bookmarkStart w:id="1" w:name="Xb13faff8709bf58e4e112348a5dc37366850d77"/>
      <w:bookmarkEnd w:id="0"/>
      <w:r>
        <w:t>1. What does RGBA stand for?</w:t>
      </w:r>
    </w:p>
    <w:p w14:paraId="21670DEA" w14:textId="77777777" w:rsidR="003606F1" w:rsidRDefault="003606F1">
      <w:pPr>
        <w:pStyle w:val="FirstParagraph"/>
      </w:pPr>
      <w:r>
        <w:rPr>
          <w:b/>
          <w:bCs/>
        </w:rPr>
        <w:t>Answer:</w:t>
      </w:r>
      <w:r>
        <w:t xml:space="preserve"> </w:t>
      </w:r>
    </w:p>
    <w:p w14:paraId="36BF3607" w14:textId="6E006D1E" w:rsidR="002B27E3" w:rsidRDefault="00000000">
      <w:pPr>
        <w:pStyle w:val="FirstParagraph"/>
      </w:pPr>
      <w:r>
        <w:rPr>
          <w:b/>
          <w:bCs/>
        </w:rPr>
        <w:t>RGBA</w:t>
      </w:r>
      <w:r>
        <w:t xml:space="preserve"> is a four-channel format containing data for </w:t>
      </w:r>
      <w:r>
        <w:rPr>
          <w:rStyle w:val="VerbatimChar"/>
        </w:rPr>
        <w:t>Red</w:t>
      </w:r>
      <w:r>
        <w:t xml:space="preserve">, </w:t>
      </w:r>
      <w:r>
        <w:rPr>
          <w:rStyle w:val="VerbatimChar"/>
        </w:rPr>
        <w:t>Green</w:t>
      </w:r>
      <w:r>
        <w:t xml:space="preserve">, </w:t>
      </w:r>
      <w:r>
        <w:rPr>
          <w:rStyle w:val="VerbatimChar"/>
        </w:rPr>
        <w:t>Blue</w:t>
      </w:r>
      <w:r>
        <w:t xml:space="preserve">, and an </w:t>
      </w:r>
      <w:r>
        <w:rPr>
          <w:rStyle w:val="VerbatimChar"/>
        </w:rPr>
        <w:t>Alpha</w:t>
      </w:r>
      <w:r>
        <w:t xml:space="preserve"> value. Where Alpha Represents the Opacity</w:t>
      </w:r>
    </w:p>
    <w:p w14:paraId="60886CF7" w14:textId="77777777" w:rsidR="002B27E3" w:rsidRDefault="00000000">
      <w:pPr>
        <w:pStyle w:val="Heading4"/>
      </w:pPr>
      <w:bookmarkStart w:id="2" w:name="Xe3f397ad7e4282a50996ff9fc969975fb31d8d1"/>
      <w:bookmarkEnd w:id="1"/>
      <w:r>
        <w:t>2. From the Pillow module, how do you get the RGBA value of any images?</w:t>
      </w:r>
    </w:p>
    <w:p w14:paraId="6CC92DB9" w14:textId="44F60AD6" w:rsidR="002B27E3" w:rsidRDefault="003606F1">
      <w:pPr>
        <w:pStyle w:val="FirstParagraph"/>
      </w:pPr>
      <w:r>
        <w:rPr>
          <w:b/>
          <w:bCs/>
        </w:rPr>
        <w:t>Answer:</w:t>
      </w:r>
      <w:r>
        <w:t xml:space="preserve"> </w:t>
      </w:r>
      <w:proofErr w:type="spellStart"/>
      <w:r>
        <w:rPr>
          <w:rStyle w:val="VerbatimChar"/>
          <w:b/>
          <w:bCs/>
        </w:rPr>
        <w:t>ImageColor.getcolor</w:t>
      </w:r>
      <w:proofErr w:type="spellEnd"/>
      <w:r>
        <w:rPr>
          <w:rStyle w:val="VerbatimChar"/>
          <w:b/>
          <w:bCs/>
        </w:rPr>
        <w:t>()</w:t>
      </w:r>
      <w:r>
        <w:t xml:space="preserve"> gives </w:t>
      </w:r>
      <w:proofErr w:type="spellStart"/>
      <w:r>
        <w:t>rgba</w:t>
      </w:r>
      <w:proofErr w:type="spellEnd"/>
      <w:r>
        <w:t xml:space="preserve"> value of any image</w:t>
      </w:r>
    </w:p>
    <w:p w14:paraId="7CEC04EB" w14:textId="77777777" w:rsidR="002B27E3" w:rsidRDefault="00000000">
      <w:pPr>
        <w:pStyle w:val="Heading4"/>
      </w:pPr>
      <w:bookmarkStart w:id="3" w:name="X76328e6ae83fe0d12ede90cd015a1dd7cf9b9e4"/>
      <w:bookmarkEnd w:id="2"/>
      <w:r>
        <w:t>3. What is a box tuple, and how does it work?</w:t>
      </w:r>
    </w:p>
    <w:p w14:paraId="4B2ED26C" w14:textId="77777777" w:rsidR="003606F1" w:rsidRDefault="003606F1">
      <w:pPr>
        <w:pStyle w:val="FirstParagraph"/>
      </w:pPr>
      <w:r>
        <w:rPr>
          <w:b/>
          <w:bCs/>
        </w:rPr>
        <w:t>Answer:</w:t>
      </w:r>
      <w:r>
        <w:t xml:space="preserve"> </w:t>
      </w:r>
    </w:p>
    <w:p w14:paraId="0585AF2D" w14:textId="14924A08" w:rsidR="002B27E3" w:rsidRDefault="00000000">
      <w:pPr>
        <w:pStyle w:val="FirstParagraph"/>
      </w:pPr>
      <w:r>
        <w:t>A box tuple is a tuple value of four integers: the left-edge x-coordinate, the top-edge y-</w:t>
      </w:r>
      <w:proofErr w:type="gramStart"/>
      <w:r>
        <w:t>coordinate,the</w:t>
      </w:r>
      <w:proofErr w:type="gramEnd"/>
      <w:r>
        <w:t xml:space="preserve"> width, and the height, respectively.</w:t>
      </w:r>
    </w:p>
    <w:p w14:paraId="749DF1F0" w14:textId="77777777" w:rsidR="002B27E3" w:rsidRDefault="00000000">
      <w:pPr>
        <w:pStyle w:val="Heading4"/>
      </w:pPr>
      <w:bookmarkStart w:id="4" w:name="X719f91ee0c6edac46f530fc2c765b711c592dd5"/>
      <w:bookmarkEnd w:id="3"/>
      <w:r>
        <w:t xml:space="preserve">4. Use your image and </w:t>
      </w:r>
      <w:proofErr w:type="gramStart"/>
      <w:r>
        <w:t>load</w:t>
      </w:r>
      <w:proofErr w:type="gramEnd"/>
      <w:r>
        <w:t xml:space="preserve"> in notebook then, </w:t>
      </w:r>
      <w:proofErr w:type="gramStart"/>
      <w:r>
        <w:t>How</w:t>
      </w:r>
      <w:proofErr w:type="gramEnd"/>
      <w:r>
        <w:t xml:space="preserve"> can you find out the width and height of an Image object?</w:t>
      </w:r>
    </w:p>
    <w:p w14:paraId="0B79A92C" w14:textId="39961027" w:rsidR="003606F1" w:rsidRPr="003606F1" w:rsidRDefault="003606F1" w:rsidP="003606F1">
      <w:pPr>
        <w:pStyle w:val="FirstParagraph"/>
      </w:pPr>
      <w:r>
        <w:rPr>
          <w:b/>
          <w:bCs/>
        </w:rPr>
        <w:t>Answer:</w:t>
      </w:r>
      <w:r>
        <w:t xml:space="preserve"> </w:t>
      </w:r>
    </w:p>
    <w:bookmarkEnd w:id="4"/>
    <w:p w14:paraId="6A5784E9" w14:textId="77777777" w:rsidR="002B27E3" w:rsidRPr="009B3C8D" w:rsidRDefault="00000000" w:rsidP="009B3C8D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9B3C8D">
        <w:rPr>
          <w:rStyle w:val="VerbatimChar"/>
          <w:i/>
          <w:sz w:val="24"/>
          <w14:ligatures w14:val="standardContextual"/>
        </w:rPr>
        <w:t>#Example Program</w:t>
      </w:r>
      <w:r w:rsidRPr="009B3C8D">
        <w:rPr>
          <w:rStyle w:val="VerbatimChar"/>
          <w:sz w:val="24"/>
          <w14:ligatures w14:val="standardContextual"/>
        </w:rPr>
        <w:br/>
        <w:t>from PIL import Image</w:t>
      </w:r>
      <w:r w:rsidRPr="009B3C8D">
        <w:rPr>
          <w:rStyle w:val="VerbatimChar"/>
          <w:sz w:val="24"/>
          <w14:ligatures w14:val="standardContextual"/>
        </w:rPr>
        <w:br/>
        <w:t>pic = Image.open('Pic.jpg')</w:t>
      </w:r>
      <w:r w:rsidRPr="009B3C8D">
        <w:rPr>
          <w:rStyle w:val="VerbatimChar"/>
          <w:sz w:val="24"/>
          <w14:ligatures w14:val="standardContextual"/>
        </w:rPr>
        <w:br/>
      </w:r>
      <w:proofErr w:type="gramStart"/>
      <w:r w:rsidRPr="009B3C8D">
        <w:rPr>
          <w:rStyle w:val="VerbatimChar"/>
          <w:sz w:val="24"/>
          <w14:ligatures w14:val="standardContextual"/>
        </w:rPr>
        <w:t>print(</w:t>
      </w:r>
      <w:proofErr w:type="gramEnd"/>
      <w:r w:rsidRPr="009B3C8D">
        <w:rPr>
          <w:rStyle w:val="VerbatimChar"/>
          <w:sz w:val="24"/>
          <w14:ligatures w14:val="standardContextual"/>
        </w:rPr>
        <w:t xml:space="preserve">f'Width, Height -&gt; {pic.size}') </w:t>
      </w:r>
      <w:r w:rsidRPr="009B3C8D">
        <w:rPr>
          <w:rStyle w:val="VerbatimChar"/>
          <w:i/>
          <w:sz w:val="24"/>
          <w14:ligatures w14:val="standardContextual"/>
        </w:rPr>
        <w:t># Approach 1</w:t>
      </w:r>
      <w:r w:rsidRPr="009B3C8D">
        <w:rPr>
          <w:rStyle w:val="VerbatimChar"/>
          <w:sz w:val="24"/>
          <w14:ligatures w14:val="standardContextual"/>
        </w:rPr>
        <w:br/>
        <w:t xml:space="preserve">print(f'Width, Height -&gt; {pic.width},{pic.height}') </w:t>
      </w:r>
      <w:r w:rsidRPr="009B3C8D">
        <w:rPr>
          <w:rStyle w:val="VerbatimChar"/>
          <w:i/>
          <w:sz w:val="24"/>
          <w14:ligatures w14:val="standardContextual"/>
        </w:rPr>
        <w:t># Approach 2</w:t>
      </w:r>
      <w:r w:rsidRPr="009B3C8D">
        <w:rPr>
          <w:rStyle w:val="VerbatimChar"/>
          <w:sz w:val="24"/>
          <w14:ligatures w14:val="standardContextual"/>
        </w:rPr>
        <w:br/>
        <w:t>width,height = pic.size</w:t>
      </w:r>
      <w:r w:rsidRPr="009B3C8D">
        <w:rPr>
          <w:rStyle w:val="VerbatimChar"/>
          <w:sz w:val="24"/>
          <w14:ligatures w14:val="standardContextual"/>
        </w:rPr>
        <w:br/>
        <w:t xml:space="preserve">print(f'Width, Height -&gt; {width},{height}') </w:t>
      </w:r>
      <w:r w:rsidRPr="009B3C8D">
        <w:rPr>
          <w:rStyle w:val="VerbatimChar"/>
          <w:i/>
          <w:sz w:val="24"/>
          <w14:ligatures w14:val="standardContextual"/>
        </w:rPr>
        <w:t># Approach 3</w:t>
      </w:r>
    </w:p>
    <w:p w14:paraId="3A92E13F" w14:textId="77777777" w:rsidR="002B27E3" w:rsidRPr="009B3C8D" w:rsidRDefault="00000000" w:rsidP="009B3C8D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9B3C8D">
        <w:rPr>
          <w:rStyle w:val="VerbatimChar"/>
          <w:sz w:val="24"/>
          <w14:ligatures w14:val="standardContextual"/>
        </w:rPr>
        <w:t>Width, Height -&gt; (287, 70)</w:t>
      </w:r>
      <w:r w:rsidRPr="009B3C8D">
        <w:rPr>
          <w:rStyle w:val="VerbatimChar"/>
          <w:sz w:val="24"/>
          <w14:ligatures w14:val="standardContextual"/>
        </w:rPr>
        <w:br/>
        <w:t>Width, Height -&gt; 287,70</w:t>
      </w:r>
      <w:r w:rsidRPr="009B3C8D">
        <w:rPr>
          <w:rStyle w:val="VerbatimChar"/>
          <w:sz w:val="24"/>
          <w14:ligatures w14:val="standardContextual"/>
        </w:rPr>
        <w:br/>
        <w:t>Width, Height -&gt; 287,70</w:t>
      </w:r>
    </w:p>
    <w:p w14:paraId="2FD7F85E" w14:textId="77777777" w:rsidR="002B27E3" w:rsidRDefault="00000000">
      <w:pPr>
        <w:pStyle w:val="Heading4"/>
      </w:pPr>
      <w:bookmarkStart w:id="5" w:name="X2ea3b03a200527356c863966d48be00f148dffa"/>
      <w:r>
        <w:t>5. What method would you call to get Image object for a 100×100 image, excluding the lower-left quarter of it?</w:t>
      </w:r>
    </w:p>
    <w:p w14:paraId="783BC2F7" w14:textId="281917DB" w:rsidR="003606F1" w:rsidRPr="003606F1" w:rsidRDefault="003606F1" w:rsidP="003606F1">
      <w:pPr>
        <w:pStyle w:val="FirstParagraph"/>
      </w:pPr>
      <w:r>
        <w:rPr>
          <w:b/>
          <w:bCs/>
        </w:rPr>
        <w:t>Answer:</w:t>
      </w:r>
      <w:r>
        <w:t xml:space="preserve"> </w:t>
      </w:r>
    </w:p>
    <w:bookmarkEnd w:id="5"/>
    <w:p w14:paraId="0B5FF6C2" w14:textId="77777777" w:rsidR="002B27E3" w:rsidRDefault="00000000" w:rsidP="009B3C8D">
      <w:pPr>
        <w:pStyle w:val="codestyle"/>
        <w:framePr w:wrap="around"/>
      </w:pPr>
      <w:r>
        <w:rPr>
          <w:rStyle w:val="ImportTok"/>
        </w:rPr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Pic.jp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im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img.crop</w:t>
      </w:r>
      <w:proofErr w:type="gramEnd"/>
      <w:r>
        <w:rPr>
          <w:rStyle w:val="NormalTok"/>
        </w:rPr>
        <w:t>(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7B8A2453" w14:textId="77777777" w:rsidR="002B27E3" w:rsidRDefault="00000000">
      <w:pPr>
        <w:pStyle w:val="Heading4"/>
      </w:pPr>
      <w:bookmarkStart w:id="6" w:name="X2dc73dcd6891865ff284714c17d0ad83663ac5a"/>
      <w:r>
        <w:lastRenderedPageBreak/>
        <w:t>6. After making changes to an Image object, how could you save it as an image file?</w:t>
      </w:r>
    </w:p>
    <w:p w14:paraId="35716A5C" w14:textId="2C087242" w:rsidR="003606F1" w:rsidRPr="003606F1" w:rsidRDefault="003606F1" w:rsidP="003606F1">
      <w:pPr>
        <w:pStyle w:val="FirstParagraph"/>
      </w:pPr>
      <w:r>
        <w:rPr>
          <w:b/>
          <w:bCs/>
        </w:rPr>
        <w:t>Answer:</w:t>
      </w:r>
      <w:r>
        <w:t xml:space="preserve"> </w:t>
      </w:r>
    </w:p>
    <w:bookmarkEnd w:id="6"/>
    <w:p w14:paraId="7DA078AA" w14:textId="77777777" w:rsidR="002B27E3" w:rsidRDefault="00000000" w:rsidP="009B3C8D">
      <w:pPr>
        <w:pStyle w:val="codestyle"/>
        <w:framePr w:wrap="around"/>
      </w:pPr>
      <w:r>
        <w:rPr>
          <w:rStyle w:val="CommentTok"/>
        </w:rPr>
        <w:t>#Example Progra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NormalTok"/>
        </w:rPr>
        <w:t xml:space="preserve">pic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pic.jpg'</w:t>
      </w:r>
      <w:r>
        <w:rPr>
          <w:rStyle w:val="NormalTok"/>
        </w:rPr>
        <w:t>)</w:t>
      </w:r>
      <w:r>
        <w:br/>
      </w:r>
      <w:proofErr w:type="gramStart"/>
      <w:r>
        <w:rPr>
          <w:rStyle w:val="NormalTok"/>
        </w:rPr>
        <w:t>pic.save</w:t>
      </w:r>
      <w:proofErr w:type="gramEnd"/>
      <w:r>
        <w:rPr>
          <w:rStyle w:val="NormalTok"/>
        </w:rPr>
        <w:t>(</w:t>
      </w:r>
      <w:r>
        <w:rPr>
          <w:rStyle w:val="StringTok"/>
        </w:rPr>
        <w:t>'pic2.jpg'</w:t>
      </w:r>
      <w:r>
        <w:rPr>
          <w:rStyle w:val="NormalTok"/>
        </w:rPr>
        <w:t>)</w:t>
      </w:r>
    </w:p>
    <w:p w14:paraId="1041FCFC" w14:textId="77777777" w:rsidR="002B27E3" w:rsidRDefault="00000000">
      <w:pPr>
        <w:pStyle w:val="Heading4"/>
      </w:pPr>
      <w:bookmarkStart w:id="7" w:name="Xfcbff903836d6ae810c3ccee1264448eacd3faf"/>
      <w:r>
        <w:t>7. What module contains Pillow’s shape-drawing code?</w:t>
      </w:r>
    </w:p>
    <w:p w14:paraId="7C9C62F9" w14:textId="77777777" w:rsidR="003606F1" w:rsidRDefault="003606F1">
      <w:pPr>
        <w:pStyle w:val="FirstParagraph"/>
      </w:pPr>
      <w:r>
        <w:rPr>
          <w:b/>
          <w:bCs/>
        </w:rPr>
        <w:t>Answer:</w:t>
      </w:r>
      <w:r>
        <w:t xml:space="preserve"> </w:t>
      </w:r>
    </w:p>
    <w:p w14:paraId="4E930053" w14:textId="25886521" w:rsidR="002B27E3" w:rsidRDefault="00000000">
      <w:pPr>
        <w:pStyle w:val="FirstParagraph"/>
      </w:pPr>
      <w:r>
        <w:t xml:space="preserve">Pillows </w:t>
      </w:r>
      <w:proofErr w:type="spellStart"/>
      <w:r>
        <w:rPr>
          <w:rStyle w:val="VerbatimChar"/>
          <w:b/>
          <w:bCs/>
        </w:rPr>
        <w:t>ImageDraw</w:t>
      </w:r>
      <w:proofErr w:type="spellEnd"/>
      <w:r>
        <w:t xml:space="preserve"> module contains Shape drawing </w:t>
      </w:r>
      <w:proofErr w:type="gramStart"/>
      <w:r>
        <w:t>methods</w:t>
      </w:r>
      <w:proofErr w:type="gramEnd"/>
    </w:p>
    <w:p w14:paraId="78805381" w14:textId="77777777" w:rsidR="002B27E3" w:rsidRDefault="00000000">
      <w:pPr>
        <w:pStyle w:val="Heading4"/>
      </w:pPr>
      <w:bookmarkStart w:id="8" w:name="Xb211cacf720dd2baefbddc01b5610f5887fd468"/>
      <w:bookmarkEnd w:id="7"/>
      <w:r>
        <w:t>8. Image objects do not have drawing methods. What kind of object does? How do you get this kind of object?</w:t>
      </w:r>
    </w:p>
    <w:p w14:paraId="5E225F1F" w14:textId="77777777" w:rsidR="003606F1" w:rsidRDefault="003606F1">
      <w:pPr>
        <w:pStyle w:val="FirstParagraph"/>
        <w:rPr>
          <w:b/>
          <w:bCs/>
        </w:rPr>
      </w:pPr>
      <w:r>
        <w:rPr>
          <w:b/>
          <w:bCs/>
        </w:rPr>
        <w:t>Answer:</w:t>
      </w:r>
    </w:p>
    <w:p w14:paraId="6E107685" w14:textId="67A815A8" w:rsidR="002B27E3" w:rsidRDefault="00000000">
      <w:pPr>
        <w:pStyle w:val="FirstParagraph"/>
      </w:pPr>
      <w:proofErr w:type="spellStart"/>
      <w:r>
        <w:t>ImageDraw</w:t>
      </w:r>
      <w:proofErr w:type="spellEnd"/>
      <w:r>
        <w:t xml:space="preserve"> objects have shape-drawing methods such as </w:t>
      </w:r>
      <w:proofErr w:type="gramStart"/>
      <w:r>
        <w:rPr>
          <w:rStyle w:val="VerbatimChar"/>
        </w:rPr>
        <w:t>point(</w:t>
      </w:r>
      <w:proofErr w:type="gramEnd"/>
      <w:r>
        <w:rPr>
          <w:rStyle w:val="VerbatimChar"/>
        </w:rPr>
        <w:t>)</w:t>
      </w:r>
      <w:r>
        <w:t xml:space="preserve">, </w:t>
      </w:r>
      <w:r>
        <w:rPr>
          <w:rStyle w:val="VerbatimChar"/>
        </w:rPr>
        <w:t>line()</w:t>
      </w:r>
      <w:r>
        <w:t xml:space="preserve">, or </w:t>
      </w:r>
      <w:r>
        <w:rPr>
          <w:rStyle w:val="VerbatimChar"/>
        </w:rPr>
        <w:t>rectangle()</w:t>
      </w:r>
      <w:r>
        <w:t xml:space="preserve">.They are returned by passing the Image object to the </w:t>
      </w:r>
      <w:r>
        <w:rPr>
          <w:rStyle w:val="VerbatimChar"/>
        </w:rPr>
        <w:t>ImageDraw.Draw()</w:t>
      </w:r>
      <w:r>
        <w:t xml:space="preserve"> function.</w:t>
      </w:r>
      <w:bookmarkEnd w:id="8"/>
    </w:p>
    <w:sectPr w:rsidR="002B27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91F01" w14:textId="77777777" w:rsidR="00766695" w:rsidRDefault="00766695">
      <w:pPr>
        <w:spacing w:after="0"/>
      </w:pPr>
      <w:r>
        <w:separator/>
      </w:r>
    </w:p>
  </w:endnote>
  <w:endnote w:type="continuationSeparator" w:id="0">
    <w:p w14:paraId="5A0B1DFB" w14:textId="77777777" w:rsidR="00766695" w:rsidRDefault="007666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2924B" w14:textId="77777777" w:rsidR="00766695" w:rsidRDefault="00766695">
      <w:r>
        <w:separator/>
      </w:r>
    </w:p>
  </w:footnote>
  <w:footnote w:type="continuationSeparator" w:id="0">
    <w:p w14:paraId="5382E4B2" w14:textId="77777777" w:rsidR="00766695" w:rsidRDefault="007666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F866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01366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27E3"/>
    <w:rsid w:val="002B27E3"/>
    <w:rsid w:val="002C2929"/>
    <w:rsid w:val="003606F1"/>
    <w:rsid w:val="0058183A"/>
    <w:rsid w:val="006968E0"/>
    <w:rsid w:val="00766695"/>
    <w:rsid w:val="009B3C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BD88E"/>
  <w15:docId w15:val="{181F39D0-121F-4156-948E-CD7DAEC82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606F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3606F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9B3C8D"/>
    <w:pPr>
      <w:framePr w:wrap="around" w:vAnchor="text" w:hAnchor="text" w:y="1"/>
      <w:shd w:val="clear" w:color="auto" w:fill="EEECE1" w:themeFill="background2"/>
      <w:spacing w:before="240" w:after="24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9B3C8D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60</Words>
  <Characters>1482</Characters>
  <Application>Microsoft Office Word</Application>
  <DocSecurity>0</DocSecurity>
  <Lines>12</Lines>
  <Paragraphs>3</Paragraphs>
  <ScaleCrop>false</ScaleCrop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4</cp:revision>
  <dcterms:created xsi:type="dcterms:W3CDTF">1970-01-01T00:00:00Z</dcterms:created>
  <dcterms:modified xsi:type="dcterms:W3CDTF">2023-05-08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102954dee6f4b00c6bed8027294a6d66f6acaf8b3364041e68cfc94a2e7d6972</vt:lpwstr>
  </property>
</Properties>
</file>